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AB06F3" w14:textId="77777777" w:rsidR="00B85F9F" w:rsidRDefault="00000000">
      <w:pPr>
        <w:pStyle w:val="Title"/>
      </w:pPr>
      <w:r>
        <w:t>Initial EDA - 136 farms</w:t>
      </w:r>
    </w:p>
    <w:p w14:paraId="3D3684B3" w14:textId="77777777" w:rsidR="00B85F9F" w:rsidRDefault="00000000">
      <w:pPr>
        <w:pStyle w:val="Author"/>
      </w:pPr>
      <w:r>
        <w:t>A T Chamberlain</w:t>
      </w:r>
    </w:p>
    <w:p w14:paraId="6F8D9A92" w14:textId="77777777" w:rsidR="00B85F9F" w:rsidRDefault="00000000">
      <w:pPr>
        <w:pStyle w:val="Date"/>
      </w:pPr>
      <w:r>
        <w:t>2024-07-24</w:t>
      </w:r>
    </w:p>
    <w:p w14:paraId="266FC130" w14:textId="77777777" w:rsidR="00B85F9F" w:rsidRDefault="00000000">
      <w:pPr>
        <w:pStyle w:val="Heading1"/>
      </w:pPr>
      <w:bookmarkStart w:id="0" w:name="notes"/>
      <w:r>
        <w:t>NOTES</w:t>
      </w:r>
    </w:p>
    <w:p w14:paraId="28530284" w14:textId="77777777" w:rsidR="00B85F9F" w:rsidRDefault="00000000">
      <w:pPr>
        <w:pStyle w:val="Heading1"/>
      </w:pPr>
      <w:bookmarkStart w:id="1" w:name="X564e460ca2692f4858b9286b3cf3fae3b82cbfa"/>
      <w:bookmarkEnd w:id="0"/>
      <w:r>
        <w:t>24 July - increased from 105 to 136 herds - these are all routine HPRs from Emma</w:t>
      </w:r>
    </w:p>
    <w:p w14:paraId="13943EA6" w14:textId="77777777" w:rsidR="00B85F9F" w:rsidRDefault="00000000">
      <w:pPr>
        <w:pStyle w:val="Heading1"/>
      </w:pPr>
      <w:bookmarkStart w:id="2" w:name="X5724be53f38d9d12d3cc643cee883568183d934"/>
      <w:bookmarkEnd w:id="1"/>
      <w:r>
        <w:t>25 July - start sensible outlier checking - have removed 6+9 for BF + culling = 5%</w:t>
      </w:r>
    </w:p>
    <w:p w14:paraId="39341EBA" w14:textId="77777777" w:rsidR="00B85F9F" w:rsidRDefault="00000000">
      <w:pPr>
        <w:pStyle w:val="SourceCode"/>
      </w:pPr>
      <w:r>
        <w:rPr>
          <w:rStyle w:val="VerbatimChar"/>
        </w:rPr>
        <w:t>## [1] "C:/ATC_data/HPRs/Paper_Eric_OEE+LCA"</w:t>
      </w:r>
    </w:p>
    <w:p w14:paraId="1F8B96CB" w14:textId="77777777" w:rsidR="00B85F9F" w:rsidRDefault="00000000">
      <w:pPr>
        <w:pStyle w:val="SourceCode"/>
      </w:pPr>
      <w:r>
        <w:rPr>
          <w:rStyle w:val="VerbatimChar"/>
        </w:rPr>
        <w:t>## Rows: 136 Columns: 5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2): Cull_L6, Cull_L6over</w:t>
      </w:r>
      <w:r>
        <w:br/>
      </w:r>
      <w:r>
        <w:rPr>
          <w:rStyle w:val="VerbatimChar"/>
        </w:rPr>
        <w:t>## dbl (49): farmID, annualMY, herdSize, annualMYFPCM, AAFC, CI, culling, avLa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924BFB0" w14:textId="77777777" w:rsidR="00B85F9F" w:rsidRDefault="00000000">
      <w:pPr>
        <w:pStyle w:val="SourceCode"/>
      </w:pPr>
      <w:r>
        <w:rPr>
          <w:rStyle w:val="VerbatimChar"/>
        </w:rPr>
        <w:t>## [1] "Herd number"</w:t>
      </w:r>
    </w:p>
    <w:p w14:paraId="21DAA9E4" w14:textId="77777777" w:rsidR="00B85F9F" w:rsidRDefault="00000000">
      <w:pPr>
        <w:pStyle w:val="SourceCode"/>
      </w:pPr>
      <w:r>
        <w:rPr>
          <w:rStyle w:val="VerbatimChar"/>
        </w:rPr>
        <w:t>## [1] 1</w:t>
      </w:r>
    </w:p>
    <w:p w14:paraId="5CB45955" w14:textId="77777777" w:rsidR="00B85F9F" w:rsidRDefault="00000000">
      <w:pPr>
        <w:pStyle w:val="SourceCode"/>
      </w:pPr>
      <w:r>
        <w:rPr>
          <w:rStyle w:val="VerbatimChar"/>
        </w:rPr>
        <w:t>## [1] "Herd Name"</w:t>
      </w:r>
    </w:p>
    <w:p w14:paraId="0DD3F2FD" w14:textId="77777777" w:rsidR="00B85F9F" w:rsidRDefault="00000000">
      <w:pPr>
        <w:pStyle w:val="SourceCode"/>
      </w:pPr>
      <w:r>
        <w:rPr>
          <w:rStyle w:val="VerbatimChar"/>
        </w:rPr>
        <w:t>## [1] "HAU_main"</w:t>
      </w:r>
    </w:p>
    <w:p w14:paraId="171D96F9" w14:textId="77777777" w:rsidR="00B85F9F" w:rsidRDefault="00000000">
      <w:pPr>
        <w:pStyle w:val="SourceCode"/>
      </w:pPr>
      <w:r>
        <w:rPr>
          <w:rStyle w:val="VerbatimChar"/>
        </w:rPr>
        <w:t>## [1] "Herd ID"</w:t>
      </w:r>
    </w:p>
    <w:p w14:paraId="653597BC" w14:textId="77777777" w:rsidR="00B85F9F" w:rsidRDefault="00000000">
      <w:pPr>
        <w:pStyle w:val="SourceCode"/>
      </w:pPr>
      <w:r>
        <w:rPr>
          <w:rStyle w:val="VerbatimChar"/>
        </w:rPr>
        <w:t>## [1] 56532401</w:t>
      </w:r>
    </w:p>
    <w:p w14:paraId="540AF9DD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4A3C6B" wp14:editId="6CFCBD7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_conversion_LCA_HPR_toR_25July_136herds_1852_files/figure-docx/1st%20ED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062B6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2977A846" w14:textId="77777777" w:rsidR="00B85F9F" w:rsidRDefault="00000000">
      <w:pPr>
        <w:pStyle w:val="SourceCode"/>
      </w:pPr>
      <w:r>
        <w:rPr>
          <w:rStyle w:val="VerbatimChar"/>
        </w:rPr>
        <w:t>## [1] 12182.2</w:t>
      </w:r>
    </w:p>
    <w:p w14:paraId="6E7F5C32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5057    8355    9832    9722   10957   13653</w:t>
      </w:r>
    </w:p>
    <w:p w14:paraId="2700D10B" w14:textId="77777777" w:rsidR="00B85F9F" w:rsidRDefault="00000000">
      <w:pPr>
        <w:pStyle w:val="SourceCode"/>
      </w:pPr>
      <w:r>
        <w:rPr>
          <w:rStyle w:val="VerbatimChar"/>
        </w:rPr>
        <w:t>## [1] 5056.66</w:t>
      </w:r>
    </w:p>
    <w:p w14:paraId="6560559B" w14:textId="77777777" w:rsidR="00B85F9F" w:rsidRDefault="00000000">
      <w:pPr>
        <w:pStyle w:val="SourceCode"/>
      </w:pPr>
      <w:r>
        <w:rPr>
          <w:rStyle w:val="VerbatimChar"/>
        </w:rPr>
        <w:t>## [1] 13653.26</w:t>
      </w:r>
    </w:p>
    <w:p w14:paraId="3BC10781" w14:textId="77777777" w:rsidR="00B85F9F" w:rsidRDefault="00000000">
      <w:pPr>
        <w:pStyle w:val="SourceCode"/>
      </w:pPr>
      <w:r>
        <w:rPr>
          <w:rStyle w:val="VerbatimChar"/>
        </w:rPr>
        <w:t>## [1] 107974103</w:t>
      </w:r>
    </w:p>
    <w:p w14:paraId="7749C4CA" w14:textId="77777777" w:rsidR="00B85F9F" w:rsidRDefault="00000000">
      <w:pPr>
        <w:pStyle w:val="SourceCode"/>
      </w:pPr>
      <w:r>
        <w:rPr>
          <w:rStyle w:val="VerbatimChar"/>
        </w:rPr>
        <w:t>## [1] 42645</w:t>
      </w:r>
    </w:p>
    <w:p w14:paraId="640F6CEC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FD9450" wp14:editId="392F944F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_conversion_LCA_HPR_toR_25July_136herds_1852_files/figure-docx/1st%20EDA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2772C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2B3299DE" w14:textId="77777777" w:rsidR="00B85F9F" w:rsidRDefault="00000000">
      <w:pPr>
        <w:pStyle w:val="SourceCode"/>
      </w:pPr>
      <w:r>
        <w:rPr>
          <w:rStyle w:val="VerbatimChar"/>
        </w:rPr>
        <w:t>## [1] 366.67</w:t>
      </w:r>
    </w:p>
    <w:p w14:paraId="4F45AD0B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1.75  136.67  218.79  240.97  293.94  944.36</w:t>
      </w:r>
    </w:p>
    <w:p w14:paraId="3F0C5F34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596CF8" wp14:editId="0EB650DF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_conversion_LCA_HPR_toR_25July_136herds_1852_files/figure-docx/1st%20EDA%20-%20milk%20compositi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D306C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0727739C" w14:textId="77777777" w:rsidR="00B85F9F" w:rsidRDefault="00000000">
      <w:pPr>
        <w:pStyle w:val="SourceCode"/>
      </w:pPr>
      <w:r>
        <w:rPr>
          <w:rStyle w:val="VerbatimChar"/>
        </w:rPr>
        <w:t>## [1] 3.801</w:t>
      </w:r>
    </w:p>
    <w:p w14:paraId="0F8AC905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.314   4.063   4.216   4.294   4.443   6.211</w:t>
      </w:r>
    </w:p>
    <w:p w14:paraId="5A4E71C6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492859" wp14:editId="289D8DB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ta_conversion_LCA_HPR_toR_25July_136herds_1852_files/figure-docx/1st%20EDA%20-%20milk%20composition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F922C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69476245" w14:textId="77777777" w:rsidR="00B85F9F" w:rsidRDefault="00000000">
      <w:pPr>
        <w:pStyle w:val="SourceCode"/>
      </w:pPr>
      <w:r>
        <w:rPr>
          <w:rStyle w:val="VerbatimChar"/>
        </w:rPr>
        <w:t>## [1] 0.97</w:t>
      </w:r>
    </w:p>
    <w:p w14:paraId="7291EB6C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920   1.010   1.030   1.034   1.060   1.120</w:t>
      </w:r>
    </w:p>
    <w:p w14:paraId="63017FD3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516AFD" wp14:editId="3182326B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ata_conversion_LCA_HPR_toR_25July_136herds_1852_files/figure-docx/1st%20EDA%20-%20milk%20composition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1A994" w14:textId="77777777" w:rsidR="00B85F9F" w:rsidRDefault="00000000">
      <w:pPr>
        <w:pStyle w:val="SourceCode"/>
      </w:pPr>
      <w:r>
        <w:rPr>
          <w:rStyle w:val="VerbatimChar"/>
        </w:rPr>
        <w:t>## [1] 0.9695074</w:t>
      </w:r>
    </w:p>
    <w:p w14:paraId="2E236A22" w14:textId="77777777" w:rsidR="00B85F9F" w:rsidRDefault="00000000">
      <w:pPr>
        <w:pStyle w:val="Heading1"/>
      </w:pPr>
      <w:bookmarkStart w:id="3" w:name="Xd95a04519e1697676731bee248f1503fabf02a5"/>
      <w:bookmarkEnd w:id="2"/>
      <w:r>
        <w:lastRenderedPageBreak/>
        <w:t>look at distribution of the main driving KPI’s - excl MY - is any trimming needed?</w:t>
      </w:r>
    </w:p>
    <w:p w14:paraId="1FAB6C40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6AD509C9" wp14:editId="09E558D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ata_conversion_LCA_HPR_toR_25July_136herds_1852_files/figure-docx/main%20KPIs%20EDA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49B2F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44A21BF0" w14:textId="77777777" w:rsidR="00B85F9F" w:rsidRDefault="00000000">
      <w:pPr>
        <w:pStyle w:val="SourceCode"/>
      </w:pPr>
      <w:r>
        <w:rPr>
          <w:rStyle w:val="VerbatimChar"/>
        </w:rPr>
        <w:t>## [1] 733.81</w:t>
      </w:r>
    </w:p>
    <w:p w14:paraId="1A169311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673.4   750.1   780.9   799.3   839.6  1055.2</w:t>
      </w:r>
    </w:p>
    <w:p w14:paraId="6F14B496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8DC41D" wp14:editId="5FA9531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ata_conversion_LCA_HPR_toR_25July_136herds_1852_files/figure-docx/main%20KPIs%20EDA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0CE4A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04D6A0AA" w14:textId="77777777" w:rsidR="00B85F9F" w:rsidRDefault="00000000">
      <w:pPr>
        <w:pStyle w:val="SourceCode"/>
      </w:pPr>
      <w:r>
        <w:rPr>
          <w:rStyle w:val="VerbatimChar"/>
        </w:rPr>
        <w:t>## [1] 24.13849</w:t>
      </w:r>
    </w:p>
    <w:p w14:paraId="38DE3A94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2.15   24.67   25.69   26.29   27.62   34.71</w:t>
      </w:r>
    </w:p>
    <w:p w14:paraId="407A08AC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E683C8" wp14:editId="0F5A805A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ata_conversion_LCA_HPR_toR_25July_136herds_1852_files/figure-docx/main%20KPIs%20EDA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B7E36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62159B48" w14:textId="77777777" w:rsidR="00B85F9F" w:rsidRDefault="00000000">
      <w:pPr>
        <w:pStyle w:val="SourceCode"/>
      </w:pPr>
      <w:r>
        <w:rPr>
          <w:rStyle w:val="VerbatimChar"/>
        </w:rPr>
        <w:t>## [1] 397.58</w:t>
      </w:r>
    </w:p>
    <w:p w14:paraId="71F305CD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64.0   379.1   390.1   395.7   407.9   465.2</w:t>
      </w:r>
    </w:p>
    <w:p w14:paraId="133271DA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FAB75E" wp14:editId="36594D3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ata_conversion_LCA_HPR_toR_25July_136herds_1852_files/figure-docx/main%20KPIs%20EDA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66CB9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55C5B558" w14:textId="77777777" w:rsidR="00B85F9F" w:rsidRDefault="00000000">
      <w:pPr>
        <w:pStyle w:val="SourceCode"/>
      </w:pPr>
      <w:r>
        <w:rPr>
          <w:rStyle w:val="VerbatimChar"/>
        </w:rPr>
        <w:t>## [1] 27.74</w:t>
      </w:r>
    </w:p>
    <w:p w14:paraId="1CCADD64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.40   26.01   30.51   33.89   38.20  240.91</w:t>
      </w:r>
    </w:p>
    <w:p w14:paraId="2D9C18CD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F510ED" wp14:editId="46971FED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ata_conversion_LCA_HPR_toR_25July_136herds_1852_files/figure-docx/main%20KPIs%20EDA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03149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631F9BED" w14:textId="77777777" w:rsidR="00B85F9F" w:rsidRDefault="00000000">
      <w:pPr>
        <w:pStyle w:val="SourceCode"/>
      </w:pPr>
      <w:r>
        <w:rPr>
          <w:rStyle w:val="VerbatimChar"/>
        </w:rPr>
        <w:t>## [1] 2.77</w:t>
      </w:r>
    </w:p>
    <w:p w14:paraId="4EADCE34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170   2.980   3.300   3.365   3.760   4.630</w:t>
      </w:r>
    </w:p>
    <w:p w14:paraId="7CCC8B6F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B09A0B" wp14:editId="481274C2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ata_conversion_LCA_HPR_toR_25July_136herds_1852_files/figure-docx/main%20KPIs%20EDA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E2CC4" w14:textId="77777777" w:rsidR="00B85F9F" w:rsidRDefault="00000000">
      <w:pPr>
        <w:pStyle w:val="SourceCode"/>
      </w:pPr>
      <w:r>
        <w:rPr>
          <w:rStyle w:val="VerbatimChar"/>
        </w:rPr>
        <w:t>## [1] -0.511474</w:t>
      </w:r>
    </w:p>
    <w:p w14:paraId="10D83665" w14:textId="77777777" w:rsidR="00B85F9F" w:rsidRDefault="00000000">
      <w:pPr>
        <w:pStyle w:val="Heading1"/>
      </w:pPr>
      <w:bookmarkStart w:id="4" w:name="Xd6786ad30773ccbd1a6c1d587e55fad780ff268"/>
      <w:bookmarkEnd w:id="3"/>
      <w:r>
        <w:lastRenderedPageBreak/>
        <w:t>finally look at distribution of eCO2 / kg FP Corr milk</w:t>
      </w:r>
    </w:p>
    <w:p w14:paraId="51AB7657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07160B60" wp14:editId="73BF0DA1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ata_conversion_LCA_HPR_toR_25July_136herds_1852_files/figure-docx/Enteric%20methane%20EDA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7C38B" w14:textId="77777777" w:rsidR="00B85F9F" w:rsidRDefault="00000000">
      <w:pPr>
        <w:pStyle w:val="SourceCode"/>
      </w:pPr>
      <w:r>
        <w:rPr>
          <w:rStyle w:val="VerbatimChar"/>
        </w:rPr>
        <w:t>## [1] "Value for this herd :"</w:t>
      </w:r>
    </w:p>
    <w:p w14:paraId="0B458078" w14:textId="77777777" w:rsidR="00B85F9F" w:rsidRDefault="00000000">
      <w:pPr>
        <w:pStyle w:val="SourceCode"/>
      </w:pPr>
      <w:r>
        <w:rPr>
          <w:rStyle w:val="VerbatimChar"/>
        </w:rPr>
        <w:t>## [1] 0.618</w:t>
      </w:r>
    </w:p>
    <w:p w14:paraId="045E2E53" w14:textId="77777777" w:rsidR="00B85F9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5750  0.6120  0.6380  0.6482  0.6690  0.8230</w:t>
      </w:r>
    </w:p>
    <w:p w14:paraId="2C23D881" w14:textId="77777777" w:rsidR="00B85F9F" w:rsidRDefault="00000000">
      <w:pPr>
        <w:pStyle w:val="FirstParagraph"/>
      </w:pPr>
      <w:r>
        <w:t>SUMMARY - have deleted 6 herds as they looked like Channel Island breed and 9 herds as culling rate was too high due to TB culls, selling down-calved heifers, or downsizing / closing up / retiring.</w:t>
      </w:r>
    </w:p>
    <w:p w14:paraId="7635A919" w14:textId="77777777" w:rsidR="00B85F9F" w:rsidRDefault="00000000">
      <w:pPr>
        <w:pStyle w:val="BodyText"/>
      </w:pPr>
      <w:r>
        <w:t>Find out who are highest and lowest emitters</w:t>
      </w:r>
    </w:p>
    <w:p w14:paraId="03A514EE" w14:textId="77777777" w:rsidR="00B85F9F" w:rsidRDefault="00000000">
      <w:pPr>
        <w:pStyle w:val="SourceCode"/>
      </w:pPr>
      <w:r>
        <w:rPr>
          <w:rStyle w:val="VerbatimChar"/>
        </w:rPr>
        <w:t>## [1] 0.575</w:t>
      </w:r>
    </w:p>
    <w:p w14:paraId="6F2090DA" w14:textId="77777777" w:rsidR="00B85F9F" w:rsidRDefault="00000000">
      <w:pPr>
        <w:pStyle w:val="SourceCode"/>
      </w:pPr>
      <w:r>
        <w:rPr>
          <w:rStyle w:val="VerbatimChar"/>
        </w:rPr>
        <w:t>## [1] 0.823</w:t>
      </w:r>
    </w:p>
    <w:p w14:paraId="4F61E358" w14:textId="77777777" w:rsidR="00B85F9F" w:rsidRDefault="00000000">
      <w:pPr>
        <w:pStyle w:val="SourceCode"/>
      </w:pPr>
      <w:r>
        <w:rPr>
          <w:rStyle w:val="VerbatimChar"/>
        </w:rPr>
        <w:t>## [1] 42645</w:t>
      </w:r>
    </w:p>
    <w:p w14:paraId="795B9363" w14:textId="77777777" w:rsidR="00B85F9F" w:rsidRDefault="00000000">
      <w:pPr>
        <w:pStyle w:val="SourceCode"/>
      </w:pPr>
      <w:r>
        <w:rPr>
          <w:rStyle w:val="VerbatimChar"/>
        </w:rPr>
        <w:t>## [1] 97468901</w:t>
      </w:r>
    </w:p>
    <w:p w14:paraId="493236CC" w14:textId="77777777" w:rsidR="00B85F9F" w:rsidRDefault="00000000">
      <w:pPr>
        <w:pStyle w:val="FirstParagraph"/>
      </w:pPr>
      <w:r>
        <w:t>Finally - in EDA - look at some simple regressions</w:t>
      </w:r>
    </w:p>
    <w:p w14:paraId="266D1770" w14:textId="77777777" w:rsidR="00B85F9F" w:rsidRDefault="00000000">
      <w:pPr>
        <w:pStyle w:val="SourceCode"/>
      </w:pPr>
      <w:r>
        <w:rPr>
          <w:rStyle w:val="CommentTok"/>
        </w:rPr>
        <w:t xml:space="preserve"># milk yield 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nnualMYFPCM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nual milk yie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?GWP1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cf milk y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136 herds - as at 24July2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PR LCA v05 24Jul24 data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ption = result )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)</w:t>
      </w:r>
    </w:p>
    <w:p w14:paraId="4228E9AC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037ADCB1" wp14:editId="1B7127E1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data_conversion_LCA_HPR_toR_25July_136herds_1852_files/figure-docx/simple%20regression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937FD" w14:textId="77777777" w:rsidR="00B85F9F" w:rsidRDefault="00000000"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nnualMYFPCM,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 (corr)</w:t>
      </w:r>
    </w:p>
    <w:p w14:paraId="2F05A9D8" w14:textId="77777777" w:rsidR="00B85F9F" w:rsidRDefault="00000000">
      <w:pPr>
        <w:pStyle w:val="SourceCode"/>
      </w:pPr>
      <w:r>
        <w:rPr>
          <w:rStyle w:val="VerbatimChar"/>
        </w:rPr>
        <w:t>## [1] -0.8850224</w:t>
      </w:r>
    </w:p>
    <w:p w14:paraId="0751A182" w14:textId="77777777" w:rsidR="00B85F9F" w:rsidRDefault="00000000">
      <w:pPr>
        <w:pStyle w:val="SourceCode"/>
      </w:pPr>
      <w:r>
        <w:rPr>
          <w:rStyle w:val="CommentTok"/>
        </w:rPr>
        <w:t xml:space="preserve"># regression 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annualMYFPCM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61ADAA21" w14:textId="77777777" w:rsidR="00B85F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`eCO2 kg/kg FPCM` ~ annualMYFPCM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2516 -0.018039 -0.002677  0.015324  0.075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8.816e-01  1.145e-02   76.99   &lt;2e-16 ***</w:t>
      </w:r>
      <w:r>
        <w:br/>
      </w:r>
      <w:r>
        <w:rPr>
          <w:rStyle w:val="VerbatimChar"/>
        </w:rPr>
        <w:t>## annualMYFPCM -2.295e-05  1.107e-06  -20.7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332 on 119 degrees of freedom</w:t>
      </w:r>
      <w:r>
        <w:br/>
      </w:r>
      <w:r>
        <w:rPr>
          <w:rStyle w:val="VerbatimChar"/>
        </w:rPr>
        <w:t xml:space="preserve">## Multiple R-squared:  0.7833, Adjusted R-squared:  0.7814 </w:t>
      </w:r>
      <w:r>
        <w:br/>
      </w:r>
      <w:r>
        <w:rPr>
          <w:rStyle w:val="VerbatimChar"/>
        </w:rPr>
        <w:t>## F-statistic: 430.1 on 1 and 119 DF,  p-value: &lt; 2.2e-16</w:t>
      </w:r>
    </w:p>
    <w:p w14:paraId="5E648CC7" w14:textId="77777777" w:rsidR="00B85F9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FunctionTok"/>
        </w:rPr>
        <w:t>tidy</w:t>
      </w:r>
      <w:r>
        <w:rPr>
          <w:rStyle w:val="NormalTok"/>
        </w:rPr>
        <w:t>(model))</w:t>
      </w:r>
    </w:p>
    <w:p w14:paraId="5279917F" w14:textId="77777777" w:rsidR="00B85F9F" w:rsidRDefault="00000000">
      <w:pPr>
        <w:pStyle w:val="SourceCode"/>
      </w:pPr>
      <w:r>
        <w:rPr>
          <w:rStyle w:val="VerbatimChar"/>
        </w:rPr>
        <w:t>## # A tibble: 2 × 5</w:t>
      </w:r>
      <w:r>
        <w:br/>
      </w:r>
      <w:r>
        <w:rPr>
          <w:rStyle w:val="VerbatimChar"/>
        </w:rPr>
        <w:t>##   term           estimate  std.error statistic   p.value</w:t>
      </w:r>
      <w:r>
        <w:br/>
      </w:r>
      <w:r>
        <w:rPr>
          <w:rStyle w:val="VerbatimChar"/>
        </w:rPr>
        <w:t>##   &lt;chr&gt;             &lt;dbl&gt;      &lt;dbl&gt;     &lt;dbl&gt;     &lt;dbl&gt;</w:t>
      </w:r>
      <w:r>
        <w:br/>
      </w:r>
      <w:r>
        <w:rPr>
          <w:rStyle w:val="VerbatimChar"/>
        </w:rPr>
        <w:t>## 1 (Intercept)   0.882     0.0115          77.0 2.32e-103</w:t>
      </w:r>
      <w:r>
        <w:br/>
      </w:r>
      <w:r>
        <w:rPr>
          <w:rStyle w:val="VerbatimChar"/>
        </w:rPr>
        <w:t>## 2 annualMYFPCM -0.0000230 0.00000111     -20.7 2.53e- 41</w:t>
      </w:r>
    </w:p>
    <w:p w14:paraId="1CCFA1DC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64813DE6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5F139158" wp14:editId="0CBBB61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data_conversion_LCA_HPR_toR_25July_136herds_1852_files/figure-docx/simple%20regressions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09D9C" w14:textId="77777777" w:rsidR="00B85F9F" w:rsidRDefault="00000000">
      <w:pPr>
        <w:pStyle w:val="SourceCode"/>
      </w:pPr>
      <w:r>
        <w:rPr>
          <w:rStyle w:val="FunctionTok"/>
        </w:rPr>
        <w:lastRenderedPageBreak/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Assumptions made when fitting the regression look valid</w:t>
      </w:r>
      <w:r>
        <w:br/>
      </w:r>
      <w:r>
        <w:br/>
      </w:r>
      <w:r>
        <w:rPr>
          <w:rStyle w:val="CommentTok"/>
        </w:rPr>
        <w:t xml:space="preserve"># as it is such a strong effect (R2 = 0.75) should be be looking to model the residuals on the other factors </w:t>
      </w:r>
      <w:r>
        <w:br/>
      </w:r>
      <w:r>
        <w:br/>
      </w:r>
      <w:r>
        <w:rPr>
          <w:rStyle w:val="CommentTok"/>
        </w:rPr>
        <w:t># AAFC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AFCMonths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 at first calving (month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?GWP1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cf milk y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136 herds - as at 24July2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PR LCA v05 24Jul24 data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)</w:t>
      </w:r>
    </w:p>
    <w:p w14:paraId="5D1B4994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1844362B" wp14:editId="0BDEC58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data_conversion_LCA_HPR_toR_25July_136herds_1852_files/figure-docx/simple%20regressions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29FC8" w14:textId="77777777" w:rsidR="00B85F9F" w:rsidRDefault="00000000"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AFCMonths,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 (corr)</w:t>
      </w:r>
    </w:p>
    <w:p w14:paraId="6318C6DF" w14:textId="77777777" w:rsidR="00B85F9F" w:rsidRDefault="00000000">
      <w:pPr>
        <w:pStyle w:val="SourceCode"/>
      </w:pPr>
      <w:r>
        <w:rPr>
          <w:rStyle w:val="VerbatimChar"/>
        </w:rPr>
        <w:lastRenderedPageBreak/>
        <w:t>## [1] 0.3845781</w:t>
      </w:r>
    </w:p>
    <w:p w14:paraId="489245BC" w14:textId="77777777" w:rsidR="00B85F9F" w:rsidRDefault="00000000">
      <w:pPr>
        <w:pStyle w:val="SourceCode"/>
      </w:pPr>
      <w:r>
        <w:rPr>
          <w:rStyle w:val="CommentTok"/>
        </w:rPr>
        <w:t># regression - AAFC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AAFCMonths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2E8A0647" w14:textId="77777777" w:rsidR="00B85F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`eCO2 kg/kg FPCM` ~ AAFCMonth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419 -0.02779 -0.01160  0.01456  0.16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421936   0.049966   8.444 8.67e-14 ***</w:t>
      </w:r>
      <w:r>
        <w:br/>
      </w:r>
      <w:r>
        <w:rPr>
          <w:rStyle w:val="VerbatimChar"/>
        </w:rPr>
        <w:t>## AAFCMonths  0.008621   0.001897   4.545 1.3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625 on 119 degrees of freedom</w:t>
      </w:r>
      <w:r>
        <w:br/>
      </w:r>
      <w:r>
        <w:rPr>
          <w:rStyle w:val="VerbatimChar"/>
        </w:rPr>
        <w:t xml:space="preserve">## Multiple R-squared:  0.1479, Adjusted R-squared:  0.1407 </w:t>
      </w:r>
      <w:r>
        <w:br/>
      </w:r>
      <w:r>
        <w:rPr>
          <w:rStyle w:val="VerbatimChar"/>
        </w:rPr>
        <w:t>## F-statistic: 20.66 on 1 and 119 DF,  p-value: 1.33e-05</w:t>
      </w:r>
    </w:p>
    <w:p w14:paraId="001FA87D" w14:textId="77777777" w:rsidR="00B85F9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FunctionTok"/>
        </w:rPr>
        <w:t>tidy</w:t>
      </w:r>
      <w:r>
        <w:rPr>
          <w:rStyle w:val="NormalTok"/>
        </w:rPr>
        <w:t>(model))</w:t>
      </w:r>
    </w:p>
    <w:p w14:paraId="598F7CF4" w14:textId="77777777" w:rsidR="00B85F9F" w:rsidRDefault="00000000">
      <w:pPr>
        <w:pStyle w:val="SourceCode"/>
      </w:pPr>
      <w:r>
        <w:rPr>
          <w:rStyle w:val="VerbatimChar"/>
        </w:rPr>
        <w:t>## # A tibble: 2 × 5</w:t>
      </w:r>
      <w:r>
        <w:br/>
      </w:r>
      <w:r>
        <w:rPr>
          <w:rStyle w:val="VerbatimChar"/>
        </w:rPr>
        <w:t>##   term        estimate std.error statistic  p.value</w:t>
      </w:r>
      <w:r>
        <w:br/>
      </w:r>
      <w:r>
        <w:rPr>
          <w:rStyle w:val="VerbatimChar"/>
        </w:rPr>
        <w:t>##   &lt;chr&gt;          &lt;dbl&gt;     &lt;dbl&gt;     &lt;dbl&gt;    &lt;dbl&gt;</w:t>
      </w:r>
      <w:r>
        <w:br/>
      </w:r>
      <w:r>
        <w:rPr>
          <w:rStyle w:val="VerbatimChar"/>
        </w:rPr>
        <w:t>## 1 (Intercept)  0.422     0.0500       8.44 8.67e-14</w:t>
      </w:r>
      <w:r>
        <w:br/>
      </w:r>
      <w:r>
        <w:rPr>
          <w:rStyle w:val="VerbatimChar"/>
        </w:rPr>
        <w:t>## 2 AAFCMonths   0.00862   0.00190      4.54 1.33e- 5</w:t>
      </w:r>
    </w:p>
    <w:p w14:paraId="70B989A9" w14:textId="77777777" w:rsidR="00B85F9F" w:rsidRDefault="00000000">
      <w:pPr>
        <w:pStyle w:val="SourceCode"/>
      </w:pPr>
      <w:r>
        <w:rPr>
          <w:rStyle w:val="CommentTok"/>
        </w:rPr>
        <w:t xml:space="preserve"># AAFC has a significant effect but variation accounted for is small at 15% 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18E30BA3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4B639D" wp14:editId="73396D0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data_conversion_LCA_HPR_toR_25July_136herds_1852_files/figure-docx/simple%20regressions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22DC7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I days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I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I (day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?GWP1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cf milk y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136 herds - as at 24July2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PR LCA v05 24Jul24 data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)</w:t>
      </w:r>
    </w:p>
    <w:p w14:paraId="5AE302A8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1799A6" wp14:editId="0D6E70DD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data_conversion_LCA_HPR_toR_25July_136herds_1852_files/figure-docx/simple%20regressions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9DF4A" w14:textId="77777777" w:rsidR="00B85F9F" w:rsidRDefault="00000000"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I,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 (corr)</w:t>
      </w:r>
    </w:p>
    <w:p w14:paraId="1428082E" w14:textId="77777777" w:rsidR="00B85F9F" w:rsidRDefault="00000000">
      <w:pPr>
        <w:pStyle w:val="SourceCode"/>
      </w:pPr>
      <w:r>
        <w:rPr>
          <w:rStyle w:val="VerbatimChar"/>
        </w:rPr>
        <w:t>## [1] 0.05935715</w:t>
      </w:r>
    </w:p>
    <w:p w14:paraId="5ECE8E92" w14:textId="77777777" w:rsidR="00B85F9F" w:rsidRDefault="00000000">
      <w:pPr>
        <w:pStyle w:val="SourceCode"/>
      </w:pPr>
      <w:r>
        <w:rPr>
          <w:rStyle w:val="CommentTok"/>
        </w:rPr>
        <w:t xml:space="preserve"># regression 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CI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35406A48" w14:textId="77777777" w:rsidR="00B85F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`eCO2 kg/kg FPCM` ~ CI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7089 -0.03565 -0.01074  0.02209  0.17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0.5943065  0.0832323   7.140 7.99e-11 ***</w:t>
      </w:r>
      <w:r>
        <w:br/>
      </w:r>
      <w:r>
        <w:rPr>
          <w:rStyle w:val="VerbatimChar"/>
        </w:rPr>
        <w:t xml:space="preserve">## CI          0.0001363  0.0002101   0.649    0.51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05001 on 119 degrees of freedom</w:t>
      </w:r>
      <w:r>
        <w:br/>
      </w:r>
      <w:r>
        <w:rPr>
          <w:rStyle w:val="VerbatimChar"/>
        </w:rPr>
        <w:t xml:space="preserve">## Multiple R-squared:  0.003523,   Adjusted R-squared:  -0.00485 </w:t>
      </w:r>
      <w:r>
        <w:br/>
      </w:r>
      <w:r>
        <w:rPr>
          <w:rStyle w:val="VerbatimChar"/>
        </w:rPr>
        <w:t>## F-statistic: 0.4208 on 1 and 119 DF,  p-value: 0.5178</w:t>
      </w:r>
    </w:p>
    <w:p w14:paraId="033A0D93" w14:textId="77777777" w:rsidR="00B85F9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FunctionTok"/>
        </w:rPr>
        <w:t>tidy</w:t>
      </w:r>
      <w:r>
        <w:rPr>
          <w:rStyle w:val="NormalTok"/>
        </w:rPr>
        <w:t>(model))</w:t>
      </w:r>
    </w:p>
    <w:p w14:paraId="65276378" w14:textId="77777777" w:rsidR="00B85F9F" w:rsidRDefault="00000000">
      <w:pPr>
        <w:pStyle w:val="SourceCode"/>
      </w:pPr>
      <w:r>
        <w:rPr>
          <w:rStyle w:val="VerbatimChar"/>
        </w:rPr>
        <w:t>## # A tibble: 2 × 5</w:t>
      </w:r>
      <w:r>
        <w:br/>
      </w:r>
      <w:r>
        <w:rPr>
          <w:rStyle w:val="VerbatimChar"/>
        </w:rPr>
        <w:t>##   term        estimate std.error statistic  p.value</w:t>
      </w:r>
      <w:r>
        <w:br/>
      </w:r>
      <w:r>
        <w:rPr>
          <w:rStyle w:val="VerbatimChar"/>
        </w:rPr>
        <w:t>##   &lt;chr&gt;          &lt;dbl&gt;     &lt;dbl&gt;     &lt;dbl&gt;    &lt;dbl&gt;</w:t>
      </w:r>
      <w:r>
        <w:br/>
      </w:r>
      <w:r>
        <w:rPr>
          <w:rStyle w:val="VerbatimChar"/>
        </w:rPr>
        <w:t>## 1 (Intercept) 0.594     0.0832       7.14  7.99e-11</w:t>
      </w:r>
      <w:r>
        <w:br/>
      </w:r>
      <w:r>
        <w:rPr>
          <w:rStyle w:val="VerbatimChar"/>
        </w:rPr>
        <w:t>## 2 CI          0.000136  0.000210     0.649 5.18e- 1</w:t>
      </w:r>
    </w:p>
    <w:p w14:paraId="331FCCBC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65FE267B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60EC95FD" wp14:editId="6F430497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data_conversion_LCA_HPR_toR_25July_136herds_1852_files/figure-docx/simple%20regressions-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722E2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he slope - effect of CI - is not signif different from zero</w:t>
      </w:r>
      <w:r>
        <w:br/>
      </w:r>
      <w:r>
        <w:br/>
      </w:r>
      <w:r>
        <w:rPr>
          <w:rStyle w:val="CommentTok"/>
        </w:rPr>
        <w:t xml:space="preserve"># culling 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ulling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nual culling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?GWP1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 eCO2 from enteric methane per kg milk (over lifetime) cf </w:t>
      </w:r>
      <w:r>
        <w:rPr>
          <w:rStyle w:val="StringTok"/>
        </w:rPr>
        <w:lastRenderedPageBreak/>
        <w:t>milk y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136 herds - as at 24July2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PR LCA v05 24Jul24 data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)</w:t>
      </w:r>
    </w:p>
    <w:p w14:paraId="2CA22F04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79141475" wp14:editId="1261B33C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data_conversion_LCA_HPR_toR_25July_136herds_1852_files/figure-docx/simple%20regressions-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26A0B" w14:textId="77777777" w:rsidR="00B85F9F" w:rsidRDefault="00000000"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ulling,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 (corr)</w:t>
      </w:r>
    </w:p>
    <w:p w14:paraId="42DB0DAD" w14:textId="77777777" w:rsidR="00B85F9F" w:rsidRDefault="00000000">
      <w:pPr>
        <w:pStyle w:val="SourceCode"/>
      </w:pPr>
      <w:r>
        <w:rPr>
          <w:rStyle w:val="VerbatimChar"/>
        </w:rPr>
        <w:t>## [1] -0.09784358</w:t>
      </w:r>
    </w:p>
    <w:p w14:paraId="68A86BFA" w14:textId="77777777" w:rsidR="00B85F9F" w:rsidRDefault="00000000">
      <w:pPr>
        <w:pStyle w:val="SourceCode"/>
      </w:pPr>
      <w:r>
        <w:rPr>
          <w:rStyle w:val="CommentTok"/>
        </w:rPr>
        <w:t xml:space="preserve"># regression 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culling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204356A0" w14:textId="77777777" w:rsidR="00B85F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`eCO2 kg/kg FPCM` ~ culling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7540 -0.03846 -0.01160  0.02112  0.17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0.6660006  0.0171918  38.739   &lt;2e-16 ***</w:t>
      </w:r>
      <w:r>
        <w:br/>
      </w:r>
      <w:r>
        <w:rPr>
          <w:rStyle w:val="VerbatimChar"/>
        </w:rPr>
        <w:t xml:space="preserve">## culling     -0.0005886  0.0005489  -1.072    0.2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986 on 119 degrees of freedom</w:t>
      </w:r>
      <w:r>
        <w:br/>
      </w:r>
      <w:r>
        <w:rPr>
          <w:rStyle w:val="VerbatimChar"/>
        </w:rPr>
        <w:t xml:space="preserve">## Multiple R-squared:  0.009573,   Adjusted R-squared:  0.00125 </w:t>
      </w:r>
      <w:r>
        <w:br/>
      </w:r>
      <w:r>
        <w:rPr>
          <w:rStyle w:val="VerbatimChar"/>
        </w:rPr>
        <w:t>## F-statistic:  1.15 on 1 and 119 DF,  p-value: 0.2857</w:t>
      </w:r>
    </w:p>
    <w:p w14:paraId="525EF4D1" w14:textId="77777777" w:rsidR="00B85F9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FunctionTok"/>
        </w:rPr>
        <w:t>tidy</w:t>
      </w:r>
      <w:r>
        <w:rPr>
          <w:rStyle w:val="NormalTok"/>
        </w:rPr>
        <w:t>(model))</w:t>
      </w:r>
    </w:p>
    <w:p w14:paraId="1FE2D4B6" w14:textId="77777777" w:rsidR="00B85F9F" w:rsidRDefault="00000000">
      <w:pPr>
        <w:pStyle w:val="SourceCode"/>
      </w:pPr>
      <w:r>
        <w:rPr>
          <w:rStyle w:val="VerbatimChar"/>
        </w:rPr>
        <w:t>## # A tibble: 2 × 5</w:t>
      </w:r>
      <w:r>
        <w:br/>
      </w:r>
      <w:r>
        <w:rPr>
          <w:rStyle w:val="VerbatimChar"/>
        </w:rPr>
        <w:t>##   term         estimate std.error statistic  p.value</w:t>
      </w:r>
      <w:r>
        <w:br/>
      </w:r>
      <w:r>
        <w:rPr>
          <w:rStyle w:val="VerbatimChar"/>
        </w:rPr>
        <w:t>##   &lt;chr&gt;           &lt;dbl&gt;     &lt;dbl&gt;     &lt;dbl&gt;    &lt;dbl&gt;</w:t>
      </w:r>
      <w:r>
        <w:br/>
      </w:r>
      <w:r>
        <w:rPr>
          <w:rStyle w:val="VerbatimChar"/>
        </w:rPr>
        <w:t>## 1 (Intercept)  0.666     0.0172       38.7  2.59e-69</w:t>
      </w:r>
      <w:r>
        <w:br/>
      </w:r>
      <w:r>
        <w:rPr>
          <w:rStyle w:val="VerbatimChar"/>
        </w:rPr>
        <w:t>## 2 culling     -0.000589  0.000549     -1.07 2.86e- 1</w:t>
      </w:r>
    </w:p>
    <w:p w14:paraId="5C071B57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17B0AE8D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4925B979" wp14:editId="47492508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data_conversion_LCA_HPR_toR_25July_136herds_1852_files/figure-docx/simple%20regressions-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517CF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not looking hopeful but need to remove the outlier(s) first </w:t>
      </w:r>
      <w:r>
        <w:br/>
      </w:r>
      <w:r>
        <w:br/>
      </w:r>
      <w:r>
        <w:rPr>
          <w:rStyle w:val="CommentTok"/>
        </w:rPr>
        <w:t xml:space="preserve"># lact number at culling </w:t>
      </w:r>
      <w:r>
        <w:br/>
      </w:r>
      <w:r>
        <w:lastRenderedPageBreak/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vLactOnLeaving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verage lactation number when cull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?GWP1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g eCO2 from enteric methane per kg milk (over lifetime) cf milk y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136 herds - as at 24July2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HPR LCA v05 24Jul24 data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)</w:t>
      </w:r>
    </w:p>
    <w:p w14:paraId="5A0F5011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5C1E8816" wp14:editId="1A578837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data_conversion_LCA_HPR_toR_25July_136herds_1852_files/figure-docx/simple%20regressions-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F7D5C" w14:textId="77777777" w:rsidR="00B85F9F" w:rsidRDefault="00000000"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vLactOnLeaving,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 (corr)</w:t>
      </w:r>
    </w:p>
    <w:p w14:paraId="6DF8FC73" w14:textId="77777777" w:rsidR="00B85F9F" w:rsidRDefault="00000000">
      <w:pPr>
        <w:pStyle w:val="SourceCode"/>
      </w:pPr>
      <w:r>
        <w:rPr>
          <w:rStyle w:val="VerbatimChar"/>
        </w:rPr>
        <w:t>## [1] 0.1454563</w:t>
      </w:r>
    </w:p>
    <w:p w14:paraId="03F9B34E" w14:textId="77777777" w:rsidR="00B85F9F" w:rsidRDefault="00000000">
      <w:pPr>
        <w:pStyle w:val="SourceCode"/>
      </w:pPr>
      <w:r>
        <w:rPr>
          <w:rStyle w:val="CommentTok"/>
        </w:rPr>
        <w:t xml:space="preserve"># multiple regression 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vLactOnLeaving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1D605DA0" w14:textId="77777777" w:rsidR="00B85F9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`eCO2 kg/kg FPCM` ~ +avLactOnLeaving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7511 -0.03683 -0.01042  0.02362  0.16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0.604182   0.027823  21.716   &lt;2e-16 ***</w:t>
      </w:r>
      <w:r>
        <w:br/>
      </w:r>
      <w:r>
        <w:rPr>
          <w:rStyle w:val="VerbatimChar"/>
        </w:rPr>
        <w:t xml:space="preserve">## avLactOnLeaving 0.013084   0.008158   1.604    0.1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957 on 119 degrees of freedom</w:t>
      </w:r>
      <w:r>
        <w:br/>
      </w:r>
      <w:r>
        <w:rPr>
          <w:rStyle w:val="VerbatimChar"/>
        </w:rPr>
        <w:t xml:space="preserve">## Multiple R-squared:  0.02116,    Adjusted R-squared:  0.01293 </w:t>
      </w:r>
      <w:r>
        <w:br/>
      </w:r>
      <w:r>
        <w:rPr>
          <w:rStyle w:val="VerbatimChar"/>
        </w:rPr>
        <w:t>## F-statistic: 2.572 on 1 and 119 DF,  p-value: 0.1114</w:t>
      </w:r>
    </w:p>
    <w:p w14:paraId="14F49600" w14:textId="77777777" w:rsidR="00B85F9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FunctionTok"/>
        </w:rPr>
        <w:t>tidy</w:t>
      </w:r>
      <w:r>
        <w:rPr>
          <w:rStyle w:val="NormalTok"/>
        </w:rPr>
        <w:t>(model))</w:t>
      </w:r>
    </w:p>
    <w:p w14:paraId="062B2D6F" w14:textId="77777777" w:rsidR="00B85F9F" w:rsidRDefault="00000000">
      <w:pPr>
        <w:pStyle w:val="SourceCode"/>
      </w:pPr>
      <w:r>
        <w:rPr>
          <w:rStyle w:val="VerbatimChar"/>
        </w:rPr>
        <w:t>## # A tibble: 2 × 5</w:t>
      </w:r>
      <w:r>
        <w:br/>
      </w:r>
      <w:r>
        <w:rPr>
          <w:rStyle w:val="VerbatimChar"/>
        </w:rPr>
        <w:t>##   term            estimate std.error statistic  p.value</w:t>
      </w:r>
      <w:r>
        <w:br/>
      </w:r>
      <w:r>
        <w:rPr>
          <w:rStyle w:val="VerbatimChar"/>
        </w:rPr>
        <w:t>##   &lt;chr&gt;              &lt;dbl&gt;     &lt;dbl&gt;     &lt;dbl&gt;    &lt;dbl&gt;</w:t>
      </w:r>
      <w:r>
        <w:br/>
      </w:r>
      <w:r>
        <w:rPr>
          <w:rStyle w:val="VerbatimChar"/>
        </w:rPr>
        <w:t>## 1 (Intercept)       0.604    0.0278      21.7  3.28e-43</w:t>
      </w:r>
      <w:r>
        <w:br/>
      </w:r>
      <w:r>
        <w:rPr>
          <w:rStyle w:val="VerbatimChar"/>
        </w:rPr>
        <w:t>## 2 avLactOnLeaving   0.0131   0.00816      1.60 1.11e- 1</w:t>
      </w:r>
    </w:p>
    <w:p w14:paraId="417AADFA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1A712192" w14:textId="77777777" w:rsidR="00B85F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115FC0" wp14:editId="5493245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data_conversion_LCA_HPR_toR_25July_136herds_1852_files/figure-docx/simple%20regressions-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1980A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finally all together 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CO2 kg/kg FPCM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annualMYFPCM </w:t>
      </w:r>
      <w:r>
        <w:rPr>
          <w:rStyle w:val="SpecialCharTok"/>
        </w:rPr>
        <w:t>+</w:t>
      </w:r>
      <w:r>
        <w:rPr>
          <w:rStyle w:val="NormalTok"/>
        </w:rPr>
        <w:t xml:space="preserve"> AAFCMonths </w:t>
      </w:r>
      <w:r>
        <w:rPr>
          <w:rStyle w:val="SpecialCharTok"/>
        </w:rPr>
        <w:t>+</w:t>
      </w:r>
      <w:r>
        <w:rPr>
          <w:rStyle w:val="NormalTok"/>
        </w:rPr>
        <w:t xml:space="preserve"> CI </w:t>
      </w:r>
      <w:r>
        <w:rPr>
          <w:rStyle w:val="SpecialCharTok"/>
        </w:rPr>
        <w:t>+</w:t>
      </w:r>
      <w:r>
        <w:rPr>
          <w:rStyle w:val="NormalTok"/>
        </w:rPr>
        <w:t xml:space="preserve"> avLactOnLeaving </w:t>
      </w:r>
      <w:r>
        <w:rPr>
          <w:rStyle w:val="SpecialCharTok"/>
        </w:rPr>
        <w:t>+</w:t>
      </w:r>
      <w:r>
        <w:rPr>
          <w:rStyle w:val="NormalTok"/>
        </w:rPr>
        <w:t xml:space="preserve"> culling 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0D25B61" w14:textId="77777777" w:rsidR="00B85F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`eCO2 kg/kg FPCM` ~ annualMYFPCM + AAFCMonths + </w:t>
      </w:r>
      <w:r>
        <w:br/>
      </w:r>
      <w:r>
        <w:rPr>
          <w:rStyle w:val="VerbatimChar"/>
        </w:rPr>
        <w:t>##     CI + avLactOnLeaving + culling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5043 -0.012470 -0.001617  0.007178  0.066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1.141e+00  4.332e-02  26.346  &lt; 2e-16 ***</w:t>
      </w:r>
      <w:r>
        <w:br/>
      </w:r>
      <w:r>
        <w:rPr>
          <w:rStyle w:val="VerbatimChar"/>
        </w:rPr>
        <w:t>## annualMYFPCM    -2.670e-05  1.003e-06 -26.628  &lt; 2e-16 ***</w:t>
      </w:r>
      <w:r>
        <w:br/>
      </w:r>
      <w:r>
        <w:rPr>
          <w:rStyle w:val="VerbatimChar"/>
        </w:rPr>
        <w:t xml:space="preserve">## AAFCMonths       1.659e-03  7.920e-04   2.094   0.0384 *  </w:t>
      </w:r>
      <w:r>
        <w:br/>
      </w:r>
      <w:r>
        <w:rPr>
          <w:rStyle w:val="VerbatimChar"/>
        </w:rPr>
        <w:t>## CI              -4.689e-04  7.775e-05  -6.032 2.02e-08 ***</w:t>
      </w:r>
      <w:r>
        <w:br/>
      </w:r>
      <w:r>
        <w:rPr>
          <w:rStyle w:val="VerbatimChar"/>
        </w:rPr>
        <w:t>## avLactOnLeaving -2.579e-02  3.595e-03  -7.173 7.65e-11 ***</w:t>
      </w:r>
      <w:r>
        <w:br/>
      </w:r>
      <w:r>
        <w:rPr>
          <w:rStyle w:val="VerbatimChar"/>
        </w:rPr>
        <w:t xml:space="preserve">## culling          2.333e-04  2.267e-04   1.029   0.3056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749 on 115 degrees of freedom</w:t>
      </w:r>
      <w:r>
        <w:br/>
      </w:r>
      <w:r>
        <w:rPr>
          <w:rStyle w:val="VerbatimChar"/>
        </w:rPr>
        <w:t xml:space="preserve">## Multiple R-squared:  0.8822, Adjusted R-squared:  0.8771 </w:t>
      </w:r>
      <w:r>
        <w:br/>
      </w:r>
      <w:r>
        <w:rPr>
          <w:rStyle w:val="VerbatimChar"/>
        </w:rPr>
        <w:t>## F-statistic: 172.2 on 5 and 115 DF,  p-value: &lt; 2.2e-16</w:t>
      </w:r>
    </w:p>
    <w:p w14:paraId="21083E01" w14:textId="77777777" w:rsidR="00B85F9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 xml:space="preserve"> (</w:t>
      </w:r>
      <w:r>
        <w:rPr>
          <w:rStyle w:val="FunctionTok"/>
        </w:rPr>
        <w:t>tidy</w:t>
      </w:r>
      <w:r>
        <w:rPr>
          <w:rStyle w:val="NormalTok"/>
        </w:rPr>
        <w:t>(model))</w:t>
      </w:r>
    </w:p>
    <w:p w14:paraId="543F8051" w14:textId="77777777" w:rsidR="00B85F9F" w:rsidRDefault="00000000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erm              estimate  std.error statistic  p.value</w:t>
      </w:r>
      <w:r>
        <w:br/>
      </w:r>
      <w:r>
        <w:rPr>
          <w:rStyle w:val="VerbatimChar"/>
        </w:rPr>
        <w:t>##   &lt;chr&gt;                &lt;dbl&gt;      &lt;dbl&gt;     &lt;dbl&gt;    &lt;dbl&gt;</w:t>
      </w:r>
      <w:r>
        <w:br/>
      </w:r>
      <w:r>
        <w:rPr>
          <w:rStyle w:val="VerbatimChar"/>
        </w:rPr>
        <w:t>## 1 (Intercept)      1.14      0.0433         26.3  1.52e-50</w:t>
      </w:r>
      <w:r>
        <w:br/>
      </w:r>
      <w:r>
        <w:rPr>
          <w:rStyle w:val="VerbatimChar"/>
        </w:rPr>
        <w:t>## 2 annualMYFPCM    -0.0000267 0.00000100    -26.6  5.31e-51</w:t>
      </w:r>
      <w:r>
        <w:br/>
      </w:r>
      <w:r>
        <w:rPr>
          <w:rStyle w:val="VerbatimChar"/>
        </w:rPr>
        <w:t>## 3 AAFCMonths       0.00166   0.000792        2.09 3.84e- 2</w:t>
      </w:r>
      <w:r>
        <w:br/>
      </w:r>
      <w:r>
        <w:rPr>
          <w:rStyle w:val="VerbatimChar"/>
        </w:rPr>
        <w:t>## 4 CI              -0.000469  0.0000777      -6.03 2.02e- 8</w:t>
      </w:r>
      <w:r>
        <w:br/>
      </w:r>
      <w:r>
        <w:rPr>
          <w:rStyle w:val="VerbatimChar"/>
        </w:rPr>
        <w:t>## 5 avLactOnLeaving -0.0258    0.00360        -7.17 7.65e-11</w:t>
      </w:r>
      <w:r>
        <w:br/>
      </w:r>
      <w:r>
        <w:rPr>
          <w:rStyle w:val="VerbatimChar"/>
        </w:rPr>
        <w:t>## 6 culling          0.000233  0.000227        1.03 3.06e- 1</w:t>
      </w:r>
    </w:p>
    <w:p w14:paraId="232A8DB7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328B5F07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2BE4E98E" wp14:editId="07E0B3EC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data_conversion_LCA_HPR_toR_25July_136herds_1852_files/figure-docx/simple%20regressions-1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95634" w14:textId="77777777" w:rsidR="00B85F9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now get a model that explains 87% of variance and all components are significant. </w:t>
      </w:r>
      <w:r>
        <w:br/>
      </w:r>
      <w:r>
        <w:br/>
      </w:r>
      <w:r>
        <w:rPr>
          <w:rStyle w:val="CommentTok"/>
        </w:rPr>
        <w:lastRenderedPageBreak/>
        <w:t xml:space="preserve"># correlation matrix </w:t>
      </w:r>
      <w:r>
        <w:br/>
      </w:r>
      <w:r>
        <w:rPr>
          <w:rStyle w:val="CommentTok"/>
        </w:rPr>
        <w:t xml:space="preserve"># select the variables wanted </w:t>
      </w:r>
      <w:r>
        <w:br/>
      </w:r>
      <w:r>
        <w:br/>
      </w:r>
      <w:r>
        <w:rPr>
          <w:rStyle w:val="NormalTok"/>
        </w:rPr>
        <w:t xml:space="preserve">dataSelected </w:t>
      </w:r>
      <w:r>
        <w:rPr>
          <w:rStyle w:val="OtherTok"/>
        </w:rPr>
        <w:t>=</w:t>
      </w:r>
      <w:r>
        <w:rPr>
          <w:rStyle w:val="NormalTok"/>
        </w:rPr>
        <w:t xml:space="preserve"> 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rmID"</w:t>
      </w:r>
      <w:r>
        <w:rPr>
          <w:rStyle w:val="NormalTok"/>
        </w:rPr>
        <w:t>,</w:t>
      </w:r>
      <w:r>
        <w:rPr>
          <w:rStyle w:val="StringTok"/>
        </w:rPr>
        <w:t>"eCO2 kg/kg FPCM"</w:t>
      </w:r>
      <w:r>
        <w:rPr>
          <w:rStyle w:val="NormalTok"/>
        </w:rPr>
        <w:t>,</w:t>
      </w:r>
      <w:r>
        <w:rPr>
          <w:rStyle w:val="StringTok"/>
        </w:rPr>
        <w:t>"annualMY"</w:t>
      </w:r>
      <w:r>
        <w:rPr>
          <w:rStyle w:val="NormalTok"/>
        </w:rPr>
        <w:t>,</w:t>
      </w:r>
      <w:r>
        <w:rPr>
          <w:rStyle w:val="StringTok"/>
        </w:rPr>
        <w:t>"annualMYFPCM"</w:t>
      </w:r>
      <w:r>
        <w:rPr>
          <w:rStyle w:val="NormalTok"/>
        </w:rPr>
        <w:t>,</w:t>
      </w:r>
      <w:r>
        <w:rPr>
          <w:rStyle w:val="StringTok"/>
        </w:rPr>
        <w:t>"AAFCMonths"</w:t>
      </w:r>
      <w:r>
        <w:rPr>
          <w:rStyle w:val="NormalTok"/>
        </w:rPr>
        <w:t>,</w:t>
      </w:r>
      <w:r>
        <w:rPr>
          <w:rStyle w:val="StringTok"/>
        </w:rPr>
        <w:t>"CI"</w:t>
      </w:r>
      <w:r>
        <w:rPr>
          <w:rStyle w:val="NormalTok"/>
        </w:rPr>
        <w:t xml:space="preserve"> , </w:t>
      </w:r>
      <w:r>
        <w:rPr>
          <w:rStyle w:val="StringTok"/>
        </w:rPr>
        <w:t>"avLactOnLeaving"</w:t>
      </w:r>
      <w:r>
        <w:rPr>
          <w:rStyle w:val="NormalTok"/>
        </w:rPr>
        <w:t xml:space="preserve"> , </w:t>
      </w:r>
      <w:r>
        <w:rPr>
          <w:rStyle w:val="StringTok"/>
        </w:rPr>
        <w:t>"culling"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Selected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res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1FCC761" w14:textId="77777777" w:rsidR="00B85F9F" w:rsidRDefault="00000000">
      <w:pPr>
        <w:pStyle w:val="SourceCode"/>
      </w:pPr>
      <w:r>
        <w:rPr>
          <w:rStyle w:val="VerbatimChar"/>
        </w:rPr>
        <w:t>##                 farmID eCO2 kg/kg FPCM annualMY annualMYFPCM AAFCMonths    CI</w:t>
      </w:r>
      <w:r>
        <w:br/>
      </w:r>
      <w:r>
        <w:rPr>
          <w:rStyle w:val="VerbatimChar"/>
        </w:rPr>
        <w:t>## farmID            1.00            0.22    -0.12        -0.14       0.02 -0.07</w:t>
      </w:r>
      <w:r>
        <w:br/>
      </w:r>
      <w:r>
        <w:rPr>
          <w:rStyle w:val="VerbatimChar"/>
        </w:rPr>
        <w:t>## eCO2 kg/kg FPCM   0.22            1.00    -0.87        -0.89       0.38  0.06</w:t>
      </w:r>
      <w:r>
        <w:br/>
      </w:r>
      <w:r>
        <w:rPr>
          <w:rStyle w:val="VerbatimChar"/>
        </w:rPr>
        <w:t>## annualMY         -0.12           -0.87     1.00         0.98      -0.40 -0.21</w:t>
      </w:r>
      <w:r>
        <w:br/>
      </w:r>
      <w:r>
        <w:rPr>
          <w:rStyle w:val="VerbatimChar"/>
        </w:rPr>
        <w:t>## annualMYFPCM     -0.14           -0.89     0.98         1.00      -0.40 -0.22</w:t>
      </w:r>
      <w:r>
        <w:br/>
      </w:r>
      <w:r>
        <w:rPr>
          <w:rStyle w:val="VerbatimChar"/>
        </w:rPr>
        <w:t>## AAFCMonths        0.02            0.38    -0.40        -0.40       1.00  0.21</w:t>
      </w:r>
      <w:r>
        <w:br/>
      </w:r>
      <w:r>
        <w:rPr>
          <w:rStyle w:val="VerbatimChar"/>
        </w:rPr>
        <w:t>## CI               -0.07            0.06    -0.21        -0.22       0.21  1.00</w:t>
      </w:r>
      <w:r>
        <w:br/>
      </w:r>
      <w:r>
        <w:rPr>
          <w:rStyle w:val="VerbatimChar"/>
        </w:rPr>
        <w:t>## avLactOnLeaving   0.20            0.15    -0.40        -0.42       0.19 -0.05</w:t>
      </w:r>
      <w:r>
        <w:br/>
      </w:r>
      <w:r>
        <w:rPr>
          <w:rStyle w:val="VerbatimChar"/>
        </w:rPr>
        <w:t>## culling          -0.17           -0.10     0.25         0.25      -0.05  0.12</w:t>
      </w:r>
      <w:r>
        <w:br/>
      </w:r>
      <w:r>
        <w:rPr>
          <w:rStyle w:val="VerbatimChar"/>
        </w:rPr>
        <w:t>##                 avLactOnLeaving culling</w:t>
      </w:r>
      <w:r>
        <w:br/>
      </w:r>
      <w:r>
        <w:rPr>
          <w:rStyle w:val="VerbatimChar"/>
        </w:rPr>
        <w:t>## farmID                     0.20   -0.17</w:t>
      </w:r>
      <w:r>
        <w:br/>
      </w:r>
      <w:r>
        <w:rPr>
          <w:rStyle w:val="VerbatimChar"/>
        </w:rPr>
        <w:t>## eCO2 kg/kg FPCM            0.15   -0.10</w:t>
      </w:r>
      <w:r>
        <w:br/>
      </w:r>
      <w:r>
        <w:rPr>
          <w:rStyle w:val="VerbatimChar"/>
        </w:rPr>
        <w:t>## annualMY                  -0.40    0.25</w:t>
      </w:r>
      <w:r>
        <w:br/>
      </w:r>
      <w:r>
        <w:rPr>
          <w:rStyle w:val="VerbatimChar"/>
        </w:rPr>
        <w:t>## annualMYFPCM              -0.42    0.25</w:t>
      </w:r>
      <w:r>
        <w:br/>
      </w:r>
      <w:r>
        <w:rPr>
          <w:rStyle w:val="VerbatimChar"/>
        </w:rPr>
        <w:t>## AAFCMonths                 0.19   -0.05</w:t>
      </w:r>
      <w:r>
        <w:br/>
      </w:r>
      <w:r>
        <w:rPr>
          <w:rStyle w:val="VerbatimChar"/>
        </w:rPr>
        <w:t>## CI                        -0.05    0.12</w:t>
      </w:r>
      <w:r>
        <w:br/>
      </w:r>
      <w:r>
        <w:rPr>
          <w:rStyle w:val="VerbatimChar"/>
        </w:rPr>
        <w:t>## avLactOnLeaving            1.00   -0.51</w:t>
      </w:r>
      <w:r>
        <w:br/>
      </w:r>
      <w:r>
        <w:rPr>
          <w:rStyle w:val="VerbatimChar"/>
        </w:rPr>
        <w:t>## culling                   -0.51    1.00</w:t>
      </w:r>
    </w:p>
    <w:p w14:paraId="0979C0D0" w14:textId="77777777" w:rsidR="00B85F9F" w:rsidRDefault="00000000"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corr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ataSelected))</w:t>
      </w:r>
      <w:r>
        <w:br/>
      </w:r>
      <w:r>
        <w:rPr>
          <w:rStyle w:val="NormalTok"/>
        </w:rPr>
        <w:t>res2</w:t>
      </w:r>
    </w:p>
    <w:p w14:paraId="1EE6A6AF" w14:textId="77777777" w:rsidR="00B85F9F" w:rsidRDefault="00000000">
      <w:pPr>
        <w:pStyle w:val="SourceCode"/>
      </w:pPr>
      <w:r>
        <w:rPr>
          <w:rStyle w:val="VerbatimChar"/>
        </w:rPr>
        <w:t>##                 farmID eCO2 kg/kg FPCM annualMY annualMYFPCM AAFCMonths    CI</w:t>
      </w:r>
      <w:r>
        <w:br/>
      </w:r>
      <w:r>
        <w:rPr>
          <w:rStyle w:val="VerbatimChar"/>
        </w:rPr>
        <w:t>## farmID            1.00            0.22    -0.12        -0.14       0.02 -0.07</w:t>
      </w:r>
      <w:r>
        <w:br/>
      </w:r>
      <w:r>
        <w:rPr>
          <w:rStyle w:val="VerbatimChar"/>
        </w:rPr>
        <w:t>## eCO2 kg/kg FPCM   0.22            1.00    -0.87        -0.89       0.38  0.06</w:t>
      </w:r>
      <w:r>
        <w:br/>
      </w:r>
      <w:r>
        <w:rPr>
          <w:rStyle w:val="VerbatimChar"/>
        </w:rPr>
        <w:t>## annualMY         -0.12           -0.87     1.00         0.98      -0.40 -</w:t>
      </w:r>
      <w:r>
        <w:rPr>
          <w:rStyle w:val="VerbatimChar"/>
        </w:rPr>
        <w:lastRenderedPageBreak/>
        <w:t>0.21</w:t>
      </w:r>
      <w:r>
        <w:br/>
      </w:r>
      <w:r>
        <w:rPr>
          <w:rStyle w:val="VerbatimChar"/>
        </w:rPr>
        <w:t>## annualMYFPCM     -0.14           -0.89     0.98         1.00      -0.40 -0.22</w:t>
      </w:r>
      <w:r>
        <w:br/>
      </w:r>
      <w:r>
        <w:rPr>
          <w:rStyle w:val="VerbatimChar"/>
        </w:rPr>
        <w:t>## AAFCMonths        0.02            0.38    -0.40        -0.40       1.00  0.21</w:t>
      </w:r>
      <w:r>
        <w:br/>
      </w:r>
      <w:r>
        <w:rPr>
          <w:rStyle w:val="VerbatimChar"/>
        </w:rPr>
        <w:t>## CI               -0.07            0.06    -0.21        -0.22       0.21  1.00</w:t>
      </w:r>
      <w:r>
        <w:br/>
      </w:r>
      <w:r>
        <w:rPr>
          <w:rStyle w:val="VerbatimChar"/>
        </w:rPr>
        <w:t>## avLactOnLeaving   0.20            0.15    -0.40        -0.42       0.19 -0.05</w:t>
      </w:r>
      <w:r>
        <w:br/>
      </w:r>
      <w:r>
        <w:rPr>
          <w:rStyle w:val="VerbatimChar"/>
        </w:rPr>
        <w:t>## culling          -0.17           -0.10     0.25         0.25      -0.05  0.12</w:t>
      </w:r>
      <w:r>
        <w:br/>
      </w:r>
      <w:r>
        <w:rPr>
          <w:rStyle w:val="VerbatimChar"/>
        </w:rPr>
        <w:t>##                 avLactOnLeaving culling</w:t>
      </w:r>
      <w:r>
        <w:br/>
      </w:r>
      <w:r>
        <w:rPr>
          <w:rStyle w:val="VerbatimChar"/>
        </w:rPr>
        <w:t>## farmID                     0.20   -0.17</w:t>
      </w:r>
      <w:r>
        <w:br/>
      </w:r>
      <w:r>
        <w:rPr>
          <w:rStyle w:val="VerbatimChar"/>
        </w:rPr>
        <w:t>## eCO2 kg/kg FPCM            0.15   -0.10</w:t>
      </w:r>
      <w:r>
        <w:br/>
      </w:r>
      <w:r>
        <w:rPr>
          <w:rStyle w:val="VerbatimChar"/>
        </w:rPr>
        <w:t>## annualMY                  -0.40    0.25</w:t>
      </w:r>
      <w:r>
        <w:br/>
      </w:r>
      <w:r>
        <w:rPr>
          <w:rStyle w:val="VerbatimChar"/>
        </w:rPr>
        <w:t>## annualMYFPCM              -0.42    0.25</w:t>
      </w:r>
      <w:r>
        <w:br/>
      </w:r>
      <w:r>
        <w:rPr>
          <w:rStyle w:val="VerbatimChar"/>
        </w:rPr>
        <w:t>## AAFCMonths                 0.19   -0.05</w:t>
      </w:r>
      <w:r>
        <w:br/>
      </w:r>
      <w:r>
        <w:rPr>
          <w:rStyle w:val="VerbatimChar"/>
        </w:rPr>
        <w:t>## CI                        -0.05    0.12</w:t>
      </w:r>
      <w:r>
        <w:br/>
      </w:r>
      <w:r>
        <w:rPr>
          <w:rStyle w:val="VerbatimChar"/>
        </w:rPr>
        <w:t>## avLactOnLeaving            1.00   -0.51</w:t>
      </w:r>
      <w:r>
        <w:br/>
      </w:r>
      <w:r>
        <w:rPr>
          <w:rStyle w:val="VerbatimChar"/>
        </w:rPr>
        <w:t>## culling                   -0.51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</w:t>
      </w:r>
      <w:r>
        <w:br/>
      </w:r>
      <w:r>
        <w:rPr>
          <w:rStyle w:val="VerbatimChar"/>
        </w:rPr>
        <w:t xml:space="preserve">##                 farmID eCO2 kg/kg FPCM annualMY annualMYFPCM AAFCMonths CI    </w:t>
      </w:r>
      <w:r>
        <w:br/>
      </w:r>
      <w:r>
        <w:rPr>
          <w:rStyle w:val="VerbatimChar"/>
        </w:rPr>
        <w:t>## farmID                 0.0164          0.1883   0.1277       0.8064     0.4183</w:t>
      </w:r>
      <w:r>
        <w:br/>
      </w:r>
      <w:r>
        <w:rPr>
          <w:rStyle w:val="VerbatimChar"/>
        </w:rPr>
        <w:t>## eCO2 kg/kg FPCM 0.0164                 0.0000   0.0000       0.0000     0.5178</w:t>
      </w:r>
      <w:r>
        <w:br/>
      </w:r>
      <w:r>
        <w:rPr>
          <w:rStyle w:val="VerbatimChar"/>
        </w:rPr>
        <w:t>## annualMY        0.1883 0.0000                   0.0000       0.0000     0.0193</w:t>
      </w:r>
      <w:r>
        <w:br/>
      </w:r>
      <w:r>
        <w:rPr>
          <w:rStyle w:val="VerbatimChar"/>
        </w:rPr>
        <w:t>## annualMYFPCM    0.1277 0.0000          0.0000                0.0000     0.0141</w:t>
      </w:r>
      <w:r>
        <w:br/>
      </w:r>
      <w:r>
        <w:rPr>
          <w:rStyle w:val="VerbatimChar"/>
        </w:rPr>
        <w:t>## AAFCMonths      0.8064 0.0000          0.0000   0.0000                  0.0207</w:t>
      </w:r>
      <w:r>
        <w:br/>
      </w:r>
      <w:r>
        <w:rPr>
          <w:rStyle w:val="VerbatimChar"/>
        </w:rPr>
        <w:t xml:space="preserve">## CI              0.4183 0.5178          0.0193   0.0141       0.0207           </w:t>
      </w:r>
      <w:r>
        <w:br/>
      </w:r>
      <w:r>
        <w:rPr>
          <w:rStyle w:val="VerbatimChar"/>
        </w:rPr>
        <w:t>## avLactOnLeaving 0.0242 0.1114          0.0000   0.0000       0.0368     0.5955</w:t>
      </w:r>
      <w:r>
        <w:br/>
      </w:r>
      <w:r>
        <w:rPr>
          <w:rStyle w:val="VerbatimChar"/>
        </w:rPr>
        <w:t>## culling         0.0679 0.2857          0.0065   0.0063       0.5955     0.1745</w:t>
      </w:r>
      <w:r>
        <w:br/>
      </w:r>
      <w:r>
        <w:rPr>
          <w:rStyle w:val="VerbatimChar"/>
        </w:rPr>
        <w:t>##                 avLactOnLeaving culling</w:t>
      </w:r>
      <w:r>
        <w:br/>
      </w:r>
      <w:r>
        <w:rPr>
          <w:rStyle w:val="VerbatimChar"/>
        </w:rPr>
        <w:t xml:space="preserve">## farmID          0.0242          0.0679 </w:t>
      </w:r>
      <w:r>
        <w:br/>
      </w:r>
      <w:r>
        <w:rPr>
          <w:rStyle w:val="VerbatimChar"/>
        </w:rPr>
        <w:t xml:space="preserve">## eCO2 kg/kg FPCM 0.1114          0.2857 </w:t>
      </w:r>
      <w:r>
        <w:br/>
      </w:r>
      <w:r>
        <w:rPr>
          <w:rStyle w:val="VerbatimChar"/>
        </w:rPr>
        <w:t xml:space="preserve">## annualMY        0.0000          0.0065 </w:t>
      </w:r>
      <w:r>
        <w:br/>
      </w:r>
      <w:r>
        <w:rPr>
          <w:rStyle w:val="VerbatimChar"/>
        </w:rPr>
        <w:t xml:space="preserve">## annualMYFPCM    0.0000          0.0063 </w:t>
      </w:r>
      <w:r>
        <w:br/>
      </w:r>
      <w:r>
        <w:rPr>
          <w:rStyle w:val="VerbatimChar"/>
        </w:rPr>
        <w:t xml:space="preserve">## AAFCMonths      0.0368          0.5955 </w:t>
      </w:r>
      <w:r>
        <w:br/>
      </w:r>
      <w:r>
        <w:rPr>
          <w:rStyle w:val="VerbatimChar"/>
        </w:rPr>
        <w:t xml:space="preserve">## CI              0.5955          0.1745 </w:t>
      </w:r>
      <w:r>
        <w:br/>
      </w:r>
      <w:r>
        <w:rPr>
          <w:rStyle w:val="VerbatimChar"/>
        </w:rPr>
        <w:t xml:space="preserve">## avLactOnLeaving                 0.0000 </w:t>
      </w:r>
      <w:r>
        <w:br/>
      </w:r>
      <w:r>
        <w:rPr>
          <w:rStyle w:val="VerbatimChar"/>
        </w:rPr>
        <w:t>## culling         0.0000</w:t>
      </w:r>
    </w:p>
    <w:p w14:paraId="1195471E" w14:textId="77777777" w:rsidR="00B85F9F" w:rsidRDefault="00000000">
      <w:pPr>
        <w:pStyle w:val="SourceCode"/>
      </w:pPr>
      <w:r>
        <w:rPr>
          <w:rStyle w:val="NormalTok"/>
        </w:rPr>
        <w:lastRenderedPageBreak/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hart.Correlation</w:t>
      </w:r>
      <w:r>
        <w:rPr>
          <w:rStyle w:val="NormalTok"/>
        </w:rPr>
        <w:t xml:space="preserve">(dataSelected, </w:t>
      </w:r>
      <w:r>
        <w:rPr>
          <w:rStyle w:val="AttributeTok"/>
        </w:rPr>
        <w:t>histogra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26D5FE93" w14:textId="77777777" w:rsidR="00B85F9F" w:rsidRDefault="00000000">
      <w:pPr>
        <w:pStyle w:val="SourceCode"/>
      </w:pP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lastRenderedPageBreak/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</w:p>
    <w:p w14:paraId="7A941B79" w14:textId="77777777" w:rsidR="00B85F9F" w:rsidRDefault="00000000">
      <w:pPr>
        <w:pStyle w:val="FirstParagraph"/>
      </w:pPr>
      <w:r>
        <w:rPr>
          <w:noProof/>
        </w:rPr>
        <w:drawing>
          <wp:inline distT="0" distB="0" distL="0" distR="0" wp14:anchorId="52631536" wp14:editId="3E31A676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data_conversion_LCA_HPR_toR_25July_136herds_1852_files/figure-docx/simple%20regressions-1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EFB80" w14:textId="77777777" w:rsidR="00B85F9F" w:rsidRDefault="00000000">
      <w:pPr>
        <w:pStyle w:val="SourceCode"/>
      </w:pPr>
      <w:r>
        <w:rPr>
          <w:rStyle w:val="CommentTok"/>
        </w:rPr>
        <w:t># finally save the data as a R dataset</w:t>
      </w:r>
      <w:r>
        <w:br/>
      </w:r>
      <w:r>
        <w:br/>
      </w:r>
      <w:r>
        <w:rPr>
          <w:rStyle w:val="FunctionTok"/>
        </w:rPr>
        <w:t>save</w:t>
      </w:r>
      <w:r>
        <w:rPr>
          <w:rStyle w:val="NormalTok"/>
        </w:rPr>
        <w:t>(data,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ATC_data/HPRs/Paper_Eric_OEE+LCA/data_25July24_121he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</w:t>
      </w:r>
      <w:r>
        <w:rPr>
          <w:rStyle w:val="NormalTok"/>
        </w:rPr>
        <w:t>(dataSelected,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ATC_data/HPRs/Paper_Eric_OEE+LCA/data_25July24_121herds_selected"</w:t>
      </w:r>
      <w:r>
        <w:rPr>
          <w:rStyle w:val="NormalTok"/>
        </w:rPr>
        <w:t>)</w:t>
      </w:r>
    </w:p>
    <w:p w14:paraId="513331CB" w14:textId="77777777" w:rsidR="00B85F9F" w:rsidRDefault="00000000">
      <w:pPr>
        <w:pStyle w:val="FirstParagraph"/>
      </w:pPr>
      <w:r>
        <w:t>This is not the same as sensitivity analysis which I would do with the model I have</w:t>
      </w:r>
    </w:p>
    <w:p w14:paraId="340A1FD9" w14:textId="77777777" w:rsidR="00B85F9F" w:rsidRDefault="00000000">
      <w:pPr>
        <w:pStyle w:val="BodyText"/>
      </w:pPr>
      <w:r>
        <w:t>. Find an ‘average herd’ or typical herd - how? .. normalise each variable and express as SND’s then look for the herd with the combined / average min absolute SND.</w:t>
      </w:r>
    </w:p>
    <w:p w14:paraId="03749F47" w14:textId="77777777" w:rsidR="00B85F9F" w:rsidRDefault="00000000">
      <w:pPr>
        <w:pStyle w:val="BodyText"/>
      </w:pPr>
      <w:r>
        <w:t>. set all variables into model at the average values . vary one at a time to the decile values</w:t>
      </w:r>
    </w:p>
    <w:p w14:paraId="2C0F194C" w14:textId="69CEBFCD" w:rsidR="00B85F9F" w:rsidRDefault="00000000">
      <w:pPr>
        <w:pStyle w:val="BodyText"/>
      </w:pPr>
      <w:r>
        <w:t xml:space="preserve">identify several ‘typical’ herds and </w:t>
      </w:r>
      <w:r w:rsidR="00A81D35">
        <w:t>d</w:t>
      </w:r>
      <w:r>
        <w:t xml:space="preserve">o </w:t>
      </w:r>
      <w:proofErr w:type="spellStart"/>
      <w:r>
        <w:t>sens</w:t>
      </w:r>
      <w:proofErr w:type="spellEnd"/>
      <w:r>
        <w:t xml:space="preserve"> analysis on each herd and look at difference in results.</w:t>
      </w:r>
      <w:bookmarkEnd w:id="4"/>
    </w:p>
    <w:sectPr w:rsidR="00B85F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31E197" w14:textId="77777777" w:rsidR="007A536D" w:rsidRDefault="007A536D">
      <w:pPr>
        <w:spacing w:after="0"/>
      </w:pPr>
      <w:r>
        <w:separator/>
      </w:r>
    </w:p>
  </w:endnote>
  <w:endnote w:type="continuationSeparator" w:id="0">
    <w:p w14:paraId="1D41D8C0" w14:textId="77777777" w:rsidR="007A536D" w:rsidRDefault="007A53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8805A9" w14:textId="77777777" w:rsidR="007A536D" w:rsidRDefault="007A536D">
      <w:r>
        <w:separator/>
      </w:r>
    </w:p>
  </w:footnote>
  <w:footnote w:type="continuationSeparator" w:id="0">
    <w:p w14:paraId="274A8A8D" w14:textId="77777777" w:rsidR="007A536D" w:rsidRDefault="007A53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6C2CD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95471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5F9F"/>
    <w:rsid w:val="00183451"/>
    <w:rsid w:val="007A536D"/>
    <w:rsid w:val="00A81D35"/>
    <w:rsid w:val="00B8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1241B"/>
  <w15:docId w15:val="{90C64F60-DE00-44C3-AB80-FDFE4C044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0</Pages>
  <Words>2869</Words>
  <Characters>16356</Characters>
  <Application>Microsoft Office Word</Application>
  <DocSecurity>0</DocSecurity>
  <Lines>136</Lines>
  <Paragraphs>38</Paragraphs>
  <ScaleCrop>false</ScaleCrop>
  <Company/>
  <LinksUpToDate>false</LinksUpToDate>
  <CharactersWithSpaces>1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DA - 136 farms</dc:title>
  <dc:creator>A T Chamberlain</dc:creator>
  <cp:keywords/>
  <cp:lastModifiedBy>Tom</cp:lastModifiedBy>
  <cp:revision>2</cp:revision>
  <dcterms:created xsi:type="dcterms:W3CDTF">2024-08-02T14:47:00Z</dcterms:created>
  <dcterms:modified xsi:type="dcterms:W3CDTF">2024-08-02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4</vt:lpwstr>
  </property>
  <property fmtid="{D5CDD505-2E9C-101B-9397-08002B2CF9AE}" pid="3" name="output">
    <vt:lpwstr>word_document</vt:lpwstr>
  </property>
</Properties>
</file>